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60C5C" w14:textId="116BC166" w:rsidR="009731E0" w:rsidRPr="00713AE7" w:rsidRDefault="009731E0" w:rsidP="001B4A6B">
      <w:pPr>
        <w:jc w:val="center"/>
        <w:rPr>
          <w:rFonts w:asciiTheme="minorHAnsi" w:hAnsiTheme="minorHAnsi" w:cstheme="minorHAnsi"/>
          <w:b/>
          <w:bCs/>
          <w:lang w:val="en-GB"/>
        </w:rPr>
      </w:pPr>
      <w:r w:rsidRPr="00713AE7">
        <w:rPr>
          <w:rFonts w:asciiTheme="minorHAnsi" w:hAnsiTheme="minorHAnsi" w:cstheme="minorHAnsi"/>
          <w:b/>
          <w:bCs/>
          <w:lang w:val="en-GB"/>
        </w:rPr>
        <w:t>E</w:t>
      </w:r>
      <w:r w:rsidR="00E07FDB" w:rsidRPr="00713AE7">
        <w:rPr>
          <w:rFonts w:asciiTheme="minorHAnsi" w:hAnsiTheme="minorHAnsi" w:cstheme="minorHAnsi"/>
          <w:b/>
          <w:bCs/>
          <w:lang w:val="en-GB"/>
        </w:rPr>
        <w:t>rasmus</w:t>
      </w:r>
      <w:r w:rsidR="00D06EC6" w:rsidRPr="00713AE7">
        <w:rPr>
          <w:rFonts w:asciiTheme="minorHAnsi" w:hAnsiTheme="minorHAnsi" w:cstheme="minorHAnsi"/>
          <w:b/>
          <w:bCs/>
          <w:lang w:val="en-GB"/>
        </w:rPr>
        <w:t>+</w:t>
      </w:r>
      <w:r w:rsidR="000B3BF9">
        <w:rPr>
          <w:rFonts w:asciiTheme="minorHAnsi" w:hAnsiTheme="minorHAnsi" w:cstheme="minorHAnsi"/>
          <w:b/>
          <w:bCs/>
          <w:lang w:val="en-GB"/>
        </w:rPr>
        <w:t xml:space="preserve"> programme -</w:t>
      </w:r>
      <w:r w:rsidRPr="00713AE7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18214C">
        <w:rPr>
          <w:rFonts w:asciiTheme="minorHAnsi" w:hAnsiTheme="minorHAnsi" w:cstheme="minorHAnsi"/>
          <w:b/>
          <w:bCs/>
          <w:lang w:val="en-GB"/>
        </w:rPr>
        <w:t>traineeship for students</w:t>
      </w:r>
    </w:p>
    <w:p w14:paraId="33151AFC" w14:textId="77777777" w:rsidR="0036402D" w:rsidRPr="00713AE7" w:rsidRDefault="0036402D" w:rsidP="009731E0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</w:p>
    <w:p w14:paraId="4BB90F3C" w14:textId="1BF60ED6" w:rsidR="009731E0" w:rsidRPr="00713AE7" w:rsidRDefault="00A261FF" w:rsidP="009731E0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  <w:r>
        <w:rPr>
          <w:rFonts w:asciiTheme="minorHAnsi" w:hAnsiTheme="minorHAnsi" w:cstheme="minorHAnsi"/>
          <w:b/>
          <w:bCs/>
          <w:u w:val="single"/>
          <w:lang w:val="en-GB"/>
        </w:rPr>
        <w:t>APPLICATION</w:t>
      </w:r>
      <w:r w:rsidR="003D23ED" w:rsidRPr="00713AE7">
        <w:rPr>
          <w:rFonts w:asciiTheme="minorHAnsi" w:hAnsiTheme="minorHAnsi" w:cstheme="minorHAnsi"/>
          <w:b/>
          <w:bCs/>
          <w:u w:val="single"/>
          <w:lang w:val="en-GB"/>
        </w:rPr>
        <w:t xml:space="preserve"> </w:t>
      </w:r>
      <w:r>
        <w:rPr>
          <w:rFonts w:asciiTheme="minorHAnsi" w:hAnsiTheme="minorHAnsi" w:cstheme="minorHAnsi"/>
          <w:b/>
          <w:bCs/>
          <w:u w:val="single"/>
          <w:lang w:val="en-GB"/>
        </w:rPr>
        <w:t>FOR</w:t>
      </w:r>
      <w:r w:rsidR="003D23ED" w:rsidRPr="00713AE7">
        <w:rPr>
          <w:rFonts w:asciiTheme="minorHAnsi" w:hAnsiTheme="minorHAnsi" w:cstheme="minorHAnsi"/>
          <w:b/>
          <w:bCs/>
          <w:u w:val="single"/>
          <w:lang w:val="en-GB"/>
        </w:rPr>
        <w:t xml:space="preserve"> </w:t>
      </w:r>
      <w:r w:rsidR="003D23ED" w:rsidRPr="00713AE7"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  <w:t>STUDENT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  <w:t>S</w:t>
      </w:r>
    </w:p>
    <w:p w14:paraId="42D93BB7" w14:textId="0E30B0CE" w:rsidR="00E07FDB" w:rsidRPr="00713AE7" w:rsidRDefault="00E07FDB" w:rsidP="009731E0">
      <w:pPr>
        <w:jc w:val="center"/>
        <w:rPr>
          <w:rFonts w:asciiTheme="minorHAnsi" w:hAnsiTheme="minorHAnsi" w:cstheme="minorHAnsi"/>
          <w:b/>
          <w:bCs/>
          <w:lang w:val="en-GB"/>
        </w:rPr>
      </w:pPr>
      <w:r w:rsidRPr="00713AE7">
        <w:rPr>
          <w:rFonts w:asciiTheme="minorHAnsi" w:hAnsiTheme="minorHAnsi" w:cstheme="minorHAnsi"/>
          <w:b/>
          <w:bCs/>
          <w:lang w:val="en-GB"/>
        </w:rPr>
        <w:t>|202__ / 202__|</w:t>
      </w:r>
    </w:p>
    <w:p w14:paraId="158A5AE6" w14:textId="77777777" w:rsidR="0036402D" w:rsidRPr="00713AE7" w:rsidRDefault="0036402D" w:rsidP="00FC78F0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3651E0C8" w14:textId="0D4F36D4" w:rsidR="00FC78F0" w:rsidRPr="00713AE7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713AE7">
        <w:rPr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I. </w:t>
      </w:r>
      <w:r w:rsidR="00C56252">
        <w:rPr>
          <w:rFonts w:asciiTheme="minorHAnsi" w:hAnsiTheme="minorHAnsi" w:cstheme="minorHAnsi"/>
          <w:b/>
          <w:bCs/>
          <w:sz w:val="20"/>
          <w:szCs w:val="20"/>
          <w:lang w:val="en-GB"/>
        </w:rPr>
        <w:t>part</w:t>
      </w:r>
      <w:r w:rsidRPr="00713AE7">
        <w:rPr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 – </w:t>
      </w:r>
      <w:r w:rsidR="00C56252">
        <w:rPr>
          <w:rFonts w:asciiTheme="minorHAnsi" w:hAnsiTheme="minorHAnsi" w:cstheme="minorHAnsi"/>
          <w:b/>
          <w:bCs/>
          <w:sz w:val="20"/>
          <w:szCs w:val="20"/>
          <w:lang w:val="en-GB"/>
        </w:rPr>
        <w:t>application form</w:t>
      </w:r>
    </w:p>
    <w:p w14:paraId="06BF82E2" w14:textId="77777777" w:rsidR="00FC78F0" w:rsidRPr="00713AE7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tbl>
      <w:tblPr>
        <w:tblW w:w="87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0"/>
        <w:gridCol w:w="6879"/>
      </w:tblGrid>
      <w:tr w:rsidR="009731E0" w:rsidRPr="00713AE7" w14:paraId="1B50985A" w14:textId="77777777" w:rsidTr="00E07FDB">
        <w:trPr>
          <w:trHeight w:hRule="exact" w:val="565"/>
        </w:trPr>
        <w:tc>
          <w:tcPr>
            <w:tcW w:w="1910" w:type="dxa"/>
            <w:noWrap/>
            <w:vAlign w:val="center"/>
          </w:tcPr>
          <w:p w14:paraId="1DA26CE0" w14:textId="7FE406BC" w:rsidR="009731E0" w:rsidRPr="00713AE7" w:rsidRDefault="002D4906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Full name</w:t>
            </w:r>
            <w:r w:rsidR="00E07FDB" w:rsidRPr="00713AE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75A0224B" w14:textId="4182476F" w:rsidR="009731E0" w:rsidRPr="00713AE7" w:rsidRDefault="009731E0" w:rsidP="00486FEA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</w:tc>
      </w:tr>
      <w:tr w:rsidR="00E07FDB" w:rsidRPr="00713AE7" w14:paraId="3F16736C" w14:textId="77777777" w:rsidTr="00A206F7">
        <w:trPr>
          <w:trHeight w:hRule="exact" w:val="704"/>
        </w:trPr>
        <w:tc>
          <w:tcPr>
            <w:tcW w:w="1910" w:type="dxa"/>
            <w:noWrap/>
            <w:vAlign w:val="center"/>
          </w:tcPr>
          <w:p w14:paraId="55FC5DD4" w14:textId="77777777" w:rsidR="00A206F7" w:rsidRDefault="00E07FDB" w:rsidP="00E07FDB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</w:pPr>
            <w:r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>UIČ</w:t>
            </w:r>
            <w:r w:rsidR="005C666B"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 xml:space="preserve"> (</w:t>
            </w:r>
            <w:r w:rsidR="00A206F7"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>uni</w:t>
            </w:r>
            <w:r w:rsid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>versity</w:t>
            </w:r>
            <w:r w:rsidR="00A206F7"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 xml:space="preserve"> identification no.)</w:t>
            </w:r>
            <w:r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>:</w:t>
            </w:r>
            <w:r w:rsidR="00A206F7" w:rsidRPr="00A206F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GB"/>
              </w:rPr>
              <w:t xml:space="preserve"> </w:t>
            </w:r>
          </w:p>
          <w:p w14:paraId="653BB4B4" w14:textId="0A1DDFC3" w:rsidR="00E07FDB" w:rsidRPr="00A206F7" w:rsidRDefault="00E07FDB" w:rsidP="00E07FDB">
            <w:pPr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A206F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 xml:space="preserve">UIS --&gt; </w:t>
            </w:r>
            <w:r w:rsidR="00DA20D8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p</w:t>
            </w:r>
            <w:r w:rsidR="003F12A6" w:rsidRPr="003F12A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ersonal data check</w:t>
            </w:r>
          </w:p>
        </w:tc>
        <w:tc>
          <w:tcPr>
            <w:tcW w:w="6879" w:type="dxa"/>
            <w:noWrap/>
            <w:vAlign w:val="center"/>
          </w:tcPr>
          <w:p w14:paraId="3E9040E5" w14:textId="77777777" w:rsidR="00E07FDB" w:rsidRPr="00713AE7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</w:tc>
      </w:tr>
      <w:tr w:rsidR="00E07FDB" w:rsidRPr="00713AE7" w14:paraId="1E36F832" w14:textId="77777777" w:rsidTr="00E07FDB">
        <w:trPr>
          <w:trHeight w:hRule="exact" w:val="573"/>
        </w:trPr>
        <w:tc>
          <w:tcPr>
            <w:tcW w:w="1910" w:type="dxa"/>
            <w:noWrap/>
            <w:vAlign w:val="center"/>
          </w:tcPr>
          <w:p w14:paraId="69656888" w14:textId="3D8C5CB4" w:rsidR="00E07FDB" w:rsidRPr="00713AE7" w:rsidRDefault="002D4906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Faculty</w:t>
            </w:r>
            <w:r w:rsidR="0015438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at CZU</w:t>
            </w:r>
            <w:r w:rsidR="00E07FDB" w:rsidRPr="00713AE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72681693" w14:textId="77777777" w:rsidR="00E07FDB" w:rsidRPr="00713AE7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</w:tc>
      </w:tr>
      <w:tr w:rsidR="009B5205" w:rsidRPr="00713AE7" w14:paraId="1DEF140E" w14:textId="77777777" w:rsidTr="00E07FDB">
        <w:trPr>
          <w:trHeight w:hRule="exact" w:val="2274"/>
        </w:trPr>
        <w:tc>
          <w:tcPr>
            <w:tcW w:w="1910" w:type="dxa"/>
            <w:vAlign w:val="center"/>
          </w:tcPr>
          <w:p w14:paraId="6AF818F5" w14:textId="25E8FF87" w:rsidR="009B5205" w:rsidRPr="00713AE7" w:rsidRDefault="0059535B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59535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I declare that throughout my studies at universities and colleges in the Czech Republic or abroad:</w:t>
            </w:r>
          </w:p>
        </w:tc>
        <w:tc>
          <w:tcPr>
            <w:tcW w:w="6879" w:type="dxa"/>
            <w:noWrap/>
            <w:vAlign w:val="center"/>
          </w:tcPr>
          <w:p w14:paraId="2843243A" w14:textId="28601EF9" w:rsidR="00C71B2F" w:rsidRPr="00713AE7" w:rsidRDefault="00FE305E" w:rsidP="00E07FDB">
            <w:pPr>
              <w:ind w:left="356" w:hanging="289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DC724B" w:rsidRPr="00DC724B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I have not</w:t>
            </w:r>
            <w:r w:rsidR="00DC724B" w:rsidRPr="00DC724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completed an Erasmus or Erasmus Mundus study stay or traineeship abroad and have therefore never received an Erasmus or Erasmus Mundus scholarship</w:t>
            </w:r>
            <w:r w:rsidR="00DC724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.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</w:p>
          <w:p w14:paraId="6B3651DA" w14:textId="139A734D" w:rsidR="009B5205" w:rsidRPr="00713AE7" w:rsidRDefault="00FE305E" w:rsidP="00E07FDB">
            <w:pPr>
              <w:ind w:left="351" w:hanging="284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E5727E" w:rsidRPr="00E5727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 have completed a study stay or traineeship abroad under the Erasmus or Erasmus Mundus programme and this mobility is properly completed and all documents are submitted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.</w:t>
            </w:r>
            <w:r w:rsidR="00E5727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C33B5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evious mobility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="001A1F78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Location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: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="001A1F78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FROM</w:t>
            </w:r>
            <w:r w:rsidR="001A1F78" w:rsidRPr="001A1F7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(</w:t>
            </w:r>
            <w:r w:rsidR="001A1F78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[DD.MM.</w:t>
            </w:r>
            <w:r w:rsidR="001A1F78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YYYY</w:t>
            </w:r>
            <w:r w:rsidR="001A1F78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]</w:t>
            </w:r>
            <w:r w:rsidR="001A1F78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)</w:t>
            </w:r>
            <w:r w:rsidR="001A1F78" w:rsidRPr="00713AE7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: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="00FE34F4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TO</w:t>
            </w:r>
            <w:r w:rsidR="001A1F78" w:rsidRPr="001A1F7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(</w:t>
            </w:r>
            <w:r w:rsidR="001A1F78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[DD.MM.</w:t>
            </w:r>
            <w:r w:rsidR="001A1F78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YYYY</w:t>
            </w:r>
            <w:r w:rsidR="001A1F78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]</w:t>
            </w:r>
            <w:r w:rsidR="001A1F78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)</w:t>
            </w:r>
            <w:r w:rsidR="001A1F78" w:rsidRPr="00713AE7"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  <w:t>:</w:t>
            </w:r>
          </w:p>
        </w:tc>
      </w:tr>
      <w:tr w:rsidR="00410E17" w:rsidRPr="00713AE7" w14:paraId="583EF8B2" w14:textId="77777777" w:rsidTr="00E07FDB">
        <w:trPr>
          <w:trHeight w:val="2102"/>
        </w:trPr>
        <w:tc>
          <w:tcPr>
            <w:tcW w:w="1910" w:type="dxa"/>
            <w:noWrap/>
            <w:vAlign w:val="center"/>
          </w:tcPr>
          <w:p w14:paraId="49F6A3B9" w14:textId="7411A6C0" w:rsidR="00410E17" w:rsidRPr="00713AE7" w:rsidRDefault="001F2896" w:rsidP="00E07FDB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1F28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Name </w:t>
            </w:r>
            <w:r w:rsidRPr="001F289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nd</w:t>
            </w:r>
            <w:r w:rsidRPr="001F28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full address </w:t>
            </w:r>
            <w:r w:rsidRPr="001F289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 the</w:t>
            </w:r>
            <w:r w:rsidRPr="001F28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receiving </w:t>
            </w:r>
            <w:r w:rsidRPr="001F28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institution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1F289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broad where your traineeship will take place:</w:t>
            </w:r>
          </w:p>
        </w:tc>
        <w:tc>
          <w:tcPr>
            <w:tcW w:w="6879" w:type="dxa"/>
            <w:vAlign w:val="center"/>
          </w:tcPr>
          <w:p w14:paraId="15F3C8C6" w14:textId="14EF91ED" w:rsidR="00E40FEF" w:rsidRPr="00713AE7" w:rsidRDefault="00E84DCE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Name</w:t>
            </w:r>
            <w:r w:rsidR="00E07FDB" w:rsidRPr="00713AE7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:</w:t>
            </w:r>
          </w:p>
          <w:p w14:paraId="446A223B" w14:textId="77777777" w:rsidR="00B350F7" w:rsidRPr="00713AE7" w:rsidRDefault="00B350F7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  <w:p w14:paraId="36B00428" w14:textId="283CF6BB" w:rsidR="00B350F7" w:rsidRPr="00713AE7" w:rsidRDefault="00E84DCE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Address</w:t>
            </w:r>
            <w:r w:rsidR="00E07FDB" w:rsidRPr="00713AE7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:</w:t>
            </w:r>
          </w:p>
          <w:p w14:paraId="199C3A64" w14:textId="77777777" w:rsidR="001D7F2E" w:rsidRPr="00713AE7" w:rsidRDefault="001D7F2E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  <w:p w14:paraId="1978C939" w14:textId="77777777" w:rsidR="002510BD" w:rsidRPr="00713AE7" w:rsidRDefault="002510BD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  <w:p w14:paraId="567AAA35" w14:textId="77777777" w:rsidR="00E07FDB" w:rsidRPr="00713AE7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  <w:p w14:paraId="24B8181D" w14:textId="2C140ACC" w:rsidR="001D7F2E" w:rsidRPr="00713AE7" w:rsidRDefault="00C95AFB" w:rsidP="00486FEA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1971B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or-profit</w:t>
            </w:r>
            <w:r w:rsidR="001D7F2E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1971B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stitution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/ 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4D0E8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</w:t>
            </w:r>
            <w:r w:rsidR="0023781A" w:rsidRPr="002378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on-profit </w:t>
            </w:r>
            <w:r w:rsidR="001971B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stitution (NGO)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</w:p>
          <w:p w14:paraId="40A6C0CB" w14:textId="0686249C" w:rsidR="00E07FDB" w:rsidRPr="00713AE7" w:rsidRDefault="00E07FDB" w:rsidP="00486FEA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A02F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ublic instituti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/ 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A02F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ivate institution</w:t>
            </w:r>
          </w:p>
        </w:tc>
      </w:tr>
      <w:tr w:rsidR="00410E17" w:rsidRPr="00713AE7" w14:paraId="7EB409D0" w14:textId="77777777" w:rsidTr="00E07FDB">
        <w:trPr>
          <w:trHeight w:hRule="exact" w:val="658"/>
        </w:trPr>
        <w:tc>
          <w:tcPr>
            <w:tcW w:w="1910" w:type="dxa"/>
            <w:noWrap/>
            <w:vAlign w:val="center"/>
          </w:tcPr>
          <w:p w14:paraId="1D83039D" w14:textId="1662C7E8" w:rsidR="00410E17" w:rsidRPr="00713AE7" w:rsidRDefault="006713FE" w:rsidP="00E07FDB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 xml:space="preserve">Language </w:t>
            </w:r>
            <w:r w:rsidRPr="006713FE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of the traineeship</w:t>
            </w:r>
            <w:r w:rsidR="00E07FDB" w:rsidRPr="00713AE7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:</w:t>
            </w:r>
          </w:p>
        </w:tc>
        <w:tc>
          <w:tcPr>
            <w:tcW w:w="6879" w:type="dxa"/>
            <w:vAlign w:val="center"/>
          </w:tcPr>
          <w:p w14:paraId="462E710E" w14:textId="77777777" w:rsidR="00410E17" w:rsidRPr="00713AE7" w:rsidRDefault="00410E17" w:rsidP="00D06EC6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9731E0" w:rsidRPr="00713AE7" w14:paraId="216D5985" w14:textId="77777777" w:rsidTr="00FB2730">
        <w:trPr>
          <w:trHeight w:hRule="exact" w:val="766"/>
        </w:trPr>
        <w:tc>
          <w:tcPr>
            <w:tcW w:w="1910" w:type="dxa"/>
            <w:noWrap/>
            <w:vAlign w:val="center"/>
          </w:tcPr>
          <w:p w14:paraId="70DC7AAC" w14:textId="5063A25F" w:rsidR="009731E0" w:rsidRPr="00713AE7" w:rsidRDefault="00FB2730" w:rsidP="00E07FDB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FB273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Name of the </w:t>
            </w:r>
            <w:r w:rsidRPr="00FB2730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contact person</w:t>
            </w:r>
            <w:r w:rsidRPr="00FB2730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at the receiving institution:</w:t>
            </w:r>
          </w:p>
        </w:tc>
        <w:tc>
          <w:tcPr>
            <w:tcW w:w="6879" w:type="dxa"/>
            <w:noWrap/>
            <w:vAlign w:val="center"/>
          </w:tcPr>
          <w:p w14:paraId="555B0F78" w14:textId="77777777" w:rsidR="009731E0" w:rsidRPr="00713AE7" w:rsidRDefault="009731E0" w:rsidP="00486FEA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9731E0" w:rsidRPr="00713AE7" w14:paraId="355ACC13" w14:textId="77777777" w:rsidTr="00E07FDB">
        <w:trPr>
          <w:trHeight w:hRule="exact" w:val="569"/>
        </w:trPr>
        <w:tc>
          <w:tcPr>
            <w:tcW w:w="1910" w:type="dxa"/>
            <w:noWrap/>
            <w:vAlign w:val="center"/>
          </w:tcPr>
          <w:p w14:paraId="7B0FFE82" w14:textId="04E80A44" w:rsidR="009731E0" w:rsidRPr="00713AE7" w:rsidRDefault="009731E0" w:rsidP="00E07FDB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E</w:t>
            </w:r>
            <w:r w:rsidR="009503D4" w:rsidRPr="00713AE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-</w:t>
            </w:r>
            <w:r w:rsidRPr="00713AE7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mail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2C004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 the receiving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institu</w:t>
            </w:r>
            <w:r w:rsidR="002C004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i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2FA3AE19" w14:textId="56D28196" w:rsidR="009731E0" w:rsidRPr="00713AE7" w:rsidRDefault="009731E0" w:rsidP="00486FEA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E07FDB" w:rsidRPr="00713AE7" w14:paraId="305B1938" w14:textId="77777777" w:rsidTr="00E07FDB">
        <w:trPr>
          <w:trHeight w:hRule="exact" w:val="563"/>
        </w:trPr>
        <w:tc>
          <w:tcPr>
            <w:tcW w:w="1910" w:type="dxa"/>
            <w:noWrap/>
            <w:vAlign w:val="center"/>
          </w:tcPr>
          <w:p w14:paraId="7753CA51" w14:textId="51FE463F" w:rsidR="00E07FDB" w:rsidRPr="00713AE7" w:rsidRDefault="008452CC" w:rsidP="00E07FDB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Phone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 the receiving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institu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ion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71CBBE94" w14:textId="77777777" w:rsidR="00E07FDB" w:rsidRPr="00713AE7" w:rsidRDefault="00E07FDB" w:rsidP="00486FEA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</w:tbl>
    <w:p w14:paraId="7D2E729B" w14:textId="77777777" w:rsidR="009731E0" w:rsidRPr="00713AE7" w:rsidRDefault="009731E0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  <w:lang w:val="en-GB"/>
        </w:rPr>
      </w:pPr>
    </w:p>
    <w:p w14:paraId="0C6F4F76" w14:textId="77777777" w:rsidR="00E07FDB" w:rsidRPr="00713AE7" w:rsidRDefault="00E07FDB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  <w:lang w:val="en-GB"/>
        </w:rPr>
      </w:pP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3468"/>
        <w:gridCol w:w="1351"/>
        <w:gridCol w:w="2552"/>
      </w:tblGrid>
      <w:tr w:rsidR="00E07FDB" w:rsidRPr="00713AE7" w14:paraId="2F7FA37D" w14:textId="77777777" w:rsidTr="00E07FDB">
        <w:tc>
          <w:tcPr>
            <w:tcW w:w="8789" w:type="dxa"/>
            <w:gridSpan w:val="4"/>
          </w:tcPr>
          <w:p w14:paraId="17BC57C3" w14:textId="186D2895" w:rsidR="00E07FDB" w:rsidRPr="00713AE7" w:rsidRDefault="00166B56" w:rsidP="00E07FDB">
            <w:pPr>
              <w:tabs>
                <w:tab w:val="left" w:pos="5580"/>
              </w:tabs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166B5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THE EXACT </w:t>
            </w:r>
            <w:r w:rsidRPr="00166B5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 OF YOUR TRAINEESHIP</w:t>
            </w:r>
          </w:p>
        </w:tc>
      </w:tr>
      <w:tr w:rsidR="00E07FDB" w:rsidRPr="00713AE7" w14:paraId="5E0BFBD0" w14:textId="77777777" w:rsidTr="00E07FDB">
        <w:trPr>
          <w:trHeight w:val="528"/>
        </w:trPr>
        <w:tc>
          <w:tcPr>
            <w:tcW w:w="1418" w:type="dxa"/>
            <w:vAlign w:val="center"/>
          </w:tcPr>
          <w:p w14:paraId="4EAFCF78" w14:textId="083D0C0B" w:rsidR="00E07FDB" w:rsidRPr="00713AE7" w:rsidRDefault="000832E6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From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="00E07FDB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[DD.MM.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YYYY</w:t>
            </w:r>
            <w:r w:rsidR="00E07FDB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]</w:t>
            </w:r>
          </w:p>
        </w:tc>
        <w:tc>
          <w:tcPr>
            <w:tcW w:w="3468" w:type="dxa"/>
          </w:tcPr>
          <w:p w14:paraId="49B71F5C" w14:textId="77777777" w:rsidR="00E07FDB" w:rsidRPr="00713AE7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351" w:type="dxa"/>
            <w:vAlign w:val="center"/>
          </w:tcPr>
          <w:p w14:paraId="113AF46D" w14:textId="5F5187D6" w:rsidR="00E07FDB" w:rsidRPr="00713AE7" w:rsidRDefault="000832E6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To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="00E07FDB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[DD.MM.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YYYY</w:t>
            </w:r>
            <w:r w:rsidR="00E07FDB" w:rsidRPr="00713AE7">
              <w:rPr>
                <w:rFonts w:asciiTheme="minorHAnsi" w:hAnsiTheme="minorHAnsi" w:cstheme="minorHAnsi"/>
                <w:i/>
                <w:iCs/>
                <w:sz w:val="16"/>
                <w:szCs w:val="16"/>
                <w:lang w:val="en-GB"/>
              </w:rPr>
              <w:t>]</w:t>
            </w:r>
          </w:p>
        </w:tc>
        <w:tc>
          <w:tcPr>
            <w:tcW w:w="2552" w:type="dxa"/>
          </w:tcPr>
          <w:p w14:paraId="1DBFB192" w14:textId="77777777" w:rsidR="00E07FDB" w:rsidRPr="00713AE7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</w:tbl>
    <w:p w14:paraId="1B435F04" w14:textId="77777777" w:rsidR="002510BD" w:rsidRPr="00713AE7" w:rsidRDefault="002510BD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58EDA771" w14:textId="77777777" w:rsidR="00E07FDB" w:rsidRPr="00713AE7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77089475" w14:textId="77777777" w:rsidR="00E07FDB" w:rsidRPr="00713AE7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318FAE9C" w14:textId="77777777" w:rsidR="00E07FDB" w:rsidRPr="00713AE7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22AA4969" w14:textId="77777777" w:rsidR="00FC78F0" w:rsidRPr="00713AE7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18A44EB9" w14:textId="77777777" w:rsidR="00FC78F0" w:rsidRPr="00713AE7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02A0D733" w14:textId="57F6302D" w:rsidR="002510BD" w:rsidRPr="00713AE7" w:rsidRDefault="00B46BBC" w:rsidP="00E07FDB">
      <w:pPr>
        <w:tabs>
          <w:tab w:val="left" w:pos="5387"/>
          <w:tab w:val="right" w:pos="6804"/>
          <w:tab w:val="right" w:pos="8789"/>
        </w:tabs>
        <w:rPr>
          <w:rFonts w:asciiTheme="minorHAnsi" w:hAnsiTheme="minorHAnsi" w:cstheme="minorHAnsi"/>
          <w:sz w:val="18"/>
          <w:szCs w:val="18"/>
          <w:lang w:val="en-GB"/>
        </w:rPr>
      </w:pPr>
      <w:proofErr w:type="gramStart"/>
      <w:r>
        <w:rPr>
          <w:rFonts w:asciiTheme="minorHAnsi" w:hAnsiTheme="minorHAnsi" w:cstheme="minorHAnsi"/>
          <w:sz w:val="18"/>
          <w:szCs w:val="18"/>
          <w:lang w:val="en-GB"/>
        </w:rPr>
        <w:t>Date</w:t>
      </w:r>
      <w:r w:rsidR="00E07FDB" w:rsidRPr="00713AE7">
        <w:rPr>
          <w:rFonts w:asciiTheme="minorHAnsi" w:hAnsiTheme="minorHAnsi" w:cstheme="minorHAnsi"/>
          <w:sz w:val="18"/>
          <w:szCs w:val="18"/>
          <w:lang w:val="en-GB"/>
        </w:rPr>
        <w:t>:_</w:t>
      </w:r>
      <w:proofErr w:type="gramEnd"/>
      <w:r w:rsidR="00E07FDB" w:rsidRPr="00713AE7">
        <w:rPr>
          <w:rFonts w:asciiTheme="minorHAnsi" w:hAnsiTheme="minorHAnsi" w:cstheme="minorHAnsi"/>
          <w:sz w:val="18"/>
          <w:szCs w:val="18"/>
          <w:lang w:val="en-GB"/>
        </w:rPr>
        <w:t>____________________</w:t>
      </w:r>
      <w:r w:rsidR="00E07FDB" w:rsidRPr="00713AE7">
        <w:rPr>
          <w:rFonts w:asciiTheme="minorHAnsi" w:hAnsiTheme="minorHAnsi" w:cstheme="minorHAnsi"/>
          <w:sz w:val="18"/>
          <w:szCs w:val="18"/>
          <w:lang w:val="en-GB"/>
        </w:rPr>
        <w:tab/>
      </w:r>
      <w:r w:rsidR="002B5588" w:rsidRPr="002B5588">
        <w:rPr>
          <w:rFonts w:asciiTheme="minorHAnsi" w:hAnsiTheme="minorHAnsi" w:cstheme="minorHAnsi"/>
          <w:sz w:val="18"/>
          <w:szCs w:val="18"/>
          <w:lang w:val="en-GB"/>
        </w:rPr>
        <w:t>Student's signature</w:t>
      </w:r>
      <w:r w:rsidR="00E07FDB" w:rsidRPr="00713AE7">
        <w:rPr>
          <w:rFonts w:asciiTheme="minorHAnsi" w:hAnsiTheme="minorHAnsi" w:cstheme="minorHAnsi"/>
          <w:sz w:val="18"/>
          <w:szCs w:val="18"/>
          <w:lang w:val="en-GB"/>
        </w:rPr>
        <w:t>:_____________________</w:t>
      </w:r>
    </w:p>
    <w:p w14:paraId="446DC4F6" w14:textId="51B23863" w:rsidR="00E07FDB" w:rsidRPr="00713AE7" w:rsidRDefault="00E07FDB" w:rsidP="002510BD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  <w:lang w:val="en-GB"/>
        </w:rPr>
      </w:pPr>
    </w:p>
    <w:p w14:paraId="3D2A2194" w14:textId="77777777" w:rsidR="00E07FDB" w:rsidRPr="00713AE7" w:rsidRDefault="00E07FDB">
      <w:pPr>
        <w:rPr>
          <w:rFonts w:asciiTheme="minorHAnsi" w:hAnsiTheme="minorHAnsi" w:cstheme="minorHAnsi"/>
          <w:sz w:val="20"/>
          <w:szCs w:val="20"/>
          <w:lang w:val="en-GB"/>
        </w:rPr>
      </w:pPr>
      <w:r w:rsidRPr="00713AE7">
        <w:rPr>
          <w:rFonts w:asciiTheme="minorHAnsi" w:hAnsiTheme="minorHAnsi" w:cstheme="minorHAnsi"/>
          <w:sz w:val="20"/>
          <w:szCs w:val="20"/>
          <w:lang w:val="en-GB"/>
        </w:rPr>
        <w:br w:type="page"/>
      </w:r>
    </w:p>
    <w:p w14:paraId="642AC388" w14:textId="77777777" w:rsidR="00FC78F0" w:rsidRPr="00713AE7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5AEDCFDD" w14:textId="170D4FF5" w:rsidR="00FC78F0" w:rsidRPr="00713AE7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713AE7">
        <w:rPr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II. </w:t>
      </w:r>
      <w:r w:rsidR="006E0E46">
        <w:rPr>
          <w:rFonts w:asciiTheme="minorHAnsi" w:hAnsiTheme="minorHAnsi" w:cstheme="minorHAnsi"/>
          <w:b/>
          <w:bCs/>
          <w:sz w:val="20"/>
          <w:szCs w:val="20"/>
          <w:lang w:val="en-GB"/>
        </w:rPr>
        <w:t>part</w:t>
      </w:r>
      <w:r w:rsidRPr="00713AE7">
        <w:rPr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 – </w:t>
      </w:r>
      <w:r w:rsidR="00437867" w:rsidRPr="00437867">
        <w:rPr>
          <w:rFonts w:asciiTheme="minorHAnsi" w:hAnsiTheme="minorHAnsi" w:cstheme="minorHAnsi"/>
          <w:b/>
          <w:bCs/>
          <w:sz w:val="20"/>
          <w:szCs w:val="20"/>
          <w:lang w:val="en-GB"/>
        </w:rPr>
        <w:t>application approval</w:t>
      </w:r>
    </w:p>
    <w:p w14:paraId="260B9779" w14:textId="77777777" w:rsidR="00FC78F0" w:rsidRPr="00713AE7" w:rsidRDefault="00FC78F0">
      <w:pPr>
        <w:rPr>
          <w:rFonts w:asciiTheme="minorHAnsi" w:hAnsiTheme="minorHAnsi" w:cstheme="minorHAnsi"/>
          <w:sz w:val="20"/>
          <w:szCs w:val="20"/>
          <w:lang w:val="en-GB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E07FDB" w:rsidRPr="00713AE7" w14:paraId="4644F28D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6C8A53A3" w14:textId="00DFBF5A" w:rsidR="00E07FDB" w:rsidRPr="00713AE7" w:rsidRDefault="00E07FDB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1. </w:t>
            </w:r>
          </w:p>
        </w:tc>
        <w:tc>
          <w:tcPr>
            <w:tcW w:w="8222" w:type="dxa"/>
            <w:gridSpan w:val="2"/>
            <w:vAlign w:val="center"/>
          </w:tcPr>
          <w:p w14:paraId="11B77660" w14:textId="536F465A" w:rsidR="00E07FDB" w:rsidRPr="00713AE7" w:rsidRDefault="00385B5E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Vice</w:t>
            </w:r>
            <w:r w:rsidR="00C2542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ean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C2542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or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3729ED" w:rsidRPr="003729ED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International </w:t>
            </w:r>
            <w:r w:rsidR="00722985" w:rsidRPr="003729ED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Relations </w:t>
            </w:r>
            <w:r w:rsidR="00722985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/</w:t>
            </w:r>
            <w:r w:rsidR="00E07FDB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3729ED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Vice-dean</w:t>
            </w:r>
            <w:r w:rsidR="003729ED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3729ED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or</w:t>
            </w:r>
            <w:r w:rsidR="003729ED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72298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eaching</w:t>
            </w:r>
            <w:r w:rsidR="00FC78F0" w:rsidRPr="00713AE7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 </w:t>
            </w:r>
            <w:r w:rsidR="00FC78F0" w:rsidRPr="00713AE7">
              <w:rPr>
                <w:rFonts w:asciiTheme="minorHAnsi" w:hAnsiTheme="minorHAnsi" w:cstheme="minorHAnsi"/>
                <w:i/>
                <w:iCs/>
                <w:sz w:val="14"/>
                <w:szCs w:val="14"/>
                <w:lang w:val="en-GB"/>
              </w:rPr>
              <w:t>(</w:t>
            </w:r>
            <w:r w:rsidR="00346E44" w:rsidRPr="00346E44">
              <w:rPr>
                <w:rFonts w:asciiTheme="minorHAnsi" w:hAnsiTheme="minorHAnsi" w:cstheme="minorHAnsi"/>
                <w:i/>
                <w:iCs/>
                <w:sz w:val="14"/>
                <w:szCs w:val="14"/>
                <w:lang w:val="en-GB"/>
              </w:rPr>
              <w:t>or a person authorised by him/her</w:t>
            </w:r>
            <w:r w:rsidR="00FC78F0" w:rsidRPr="00713AE7">
              <w:rPr>
                <w:rFonts w:asciiTheme="minorHAnsi" w:hAnsiTheme="minorHAnsi" w:cstheme="minorHAnsi"/>
                <w:i/>
                <w:iCs/>
                <w:sz w:val="14"/>
                <w:szCs w:val="14"/>
                <w:lang w:val="en-GB"/>
              </w:rPr>
              <w:t>)</w:t>
            </w:r>
          </w:p>
        </w:tc>
      </w:tr>
      <w:tr w:rsidR="00E07FDB" w:rsidRPr="00713AE7" w14:paraId="6372CC7D" w14:textId="77777777" w:rsidTr="00FC78F0">
        <w:trPr>
          <w:trHeight w:val="1304"/>
        </w:trPr>
        <w:tc>
          <w:tcPr>
            <w:tcW w:w="3681" w:type="dxa"/>
            <w:gridSpan w:val="2"/>
            <w:vAlign w:val="center"/>
          </w:tcPr>
          <w:p w14:paraId="5E19F578" w14:textId="05B1742C" w:rsidR="00E07FDB" w:rsidRPr="00713AE7" w:rsidRDefault="00FC78F0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064206" w:rsidRPr="0006420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 agree with the application</w:t>
            </w:r>
          </w:p>
        </w:tc>
        <w:tc>
          <w:tcPr>
            <w:tcW w:w="5103" w:type="dxa"/>
            <w:vAlign w:val="center"/>
          </w:tcPr>
          <w:p w14:paraId="79B2D393" w14:textId="0BCE57A8" w:rsidR="00FC78F0" w:rsidRPr="00713AE7" w:rsidRDefault="0059299C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raineeship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recognition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  <w:p w14:paraId="2AC4B924" w14:textId="00F468AB" w:rsidR="00FC78F0" w:rsidRPr="00713AE7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23133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recognise the </w:t>
            </w:r>
            <w:r w:rsidR="00944FB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prescribed </w:t>
            </w:r>
            <w:r w:rsidR="00C817A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actical training</w:t>
            </w:r>
            <w:r w:rsidR="000C794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(</w:t>
            </w:r>
            <w:proofErr w:type="spellStart"/>
            <w:r w:rsidR="000C794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axe</w:t>
            </w:r>
            <w:proofErr w:type="spellEnd"/>
            <w:r w:rsidR="000C794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)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BB7BD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award number </w:t>
            </w:r>
            <w:proofErr w:type="gramStart"/>
            <w:r w:rsidR="00BB7BD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of 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_</w:t>
            </w:r>
            <w:proofErr w:type="gramEnd"/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____ ECTS</w:t>
            </w:r>
            <w:r w:rsidR="00776CBC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credits</w:t>
            </w:r>
          </w:p>
          <w:p w14:paraId="24EAEC2A" w14:textId="17049465" w:rsidR="00FC78F0" w:rsidRPr="00713AE7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CF103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ther type of recogniti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. </w:t>
            </w:r>
            <w:r w:rsidR="00CF103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xplai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  <w:tr w:rsidR="004F0B01" w:rsidRPr="00713AE7" w14:paraId="2FE80154" w14:textId="77777777" w:rsidTr="00FC78F0">
        <w:trPr>
          <w:trHeight w:val="548"/>
        </w:trPr>
        <w:tc>
          <w:tcPr>
            <w:tcW w:w="8784" w:type="dxa"/>
            <w:gridSpan w:val="3"/>
            <w:vAlign w:val="center"/>
          </w:tcPr>
          <w:p w14:paraId="3439FE92" w14:textId="27217BD8" w:rsidR="004F0B01" w:rsidRPr="00713AE7" w:rsidRDefault="004F0B01" w:rsidP="004F0B0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I </w:t>
            </w:r>
            <w:r w:rsidRPr="004F0B0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on't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gree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with 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he application for the following reas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  <w:tr w:rsidR="00E07FDB" w:rsidRPr="00713AE7" w14:paraId="5FA1E949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7287C8A2" w14:textId="509A2454" w:rsidR="00E07FDB" w:rsidRPr="00713AE7" w:rsidRDefault="00267616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at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5103" w:type="dxa"/>
            <w:vAlign w:val="center"/>
          </w:tcPr>
          <w:p w14:paraId="5E28D5E0" w14:textId="6834E536" w:rsidR="00E07FDB" w:rsidRPr="00713AE7" w:rsidRDefault="00267616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ignatur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</w:tbl>
    <w:p w14:paraId="34211F0A" w14:textId="77777777" w:rsidR="00E07FDB" w:rsidRPr="00713AE7" w:rsidRDefault="00E07FDB">
      <w:pPr>
        <w:rPr>
          <w:rFonts w:asciiTheme="minorHAnsi" w:hAnsiTheme="minorHAnsi" w:cstheme="minorHAnsi"/>
          <w:sz w:val="20"/>
          <w:szCs w:val="20"/>
          <w:lang w:val="en-GB"/>
        </w:rPr>
      </w:pPr>
    </w:p>
    <w:p w14:paraId="508ED6BF" w14:textId="77777777" w:rsidR="00FC78F0" w:rsidRPr="00713AE7" w:rsidRDefault="00FC78F0">
      <w:pPr>
        <w:rPr>
          <w:rFonts w:asciiTheme="minorHAnsi" w:hAnsiTheme="minorHAnsi" w:cstheme="minorHAnsi"/>
          <w:sz w:val="20"/>
          <w:szCs w:val="20"/>
          <w:lang w:val="en-GB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:rsidRPr="00713AE7" w14:paraId="15D1262A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328E412E" w14:textId="706E10AA" w:rsidR="00FC78F0" w:rsidRPr="00713AE7" w:rsidRDefault="00FC78F0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2. </w:t>
            </w:r>
          </w:p>
        </w:tc>
        <w:tc>
          <w:tcPr>
            <w:tcW w:w="8222" w:type="dxa"/>
            <w:gridSpan w:val="2"/>
            <w:vAlign w:val="center"/>
          </w:tcPr>
          <w:p w14:paraId="16675915" w14:textId="6343538B" w:rsidR="00FC78F0" w:rsidRPr="00713AE7" w:rsidRDefault="007B31E0" w:rsidP="00FC78F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ernational relations office</w:t>
            </w:r>
            <w:r w:rsidR="003F149C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(IRO)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at your faculty</w:t>
            </w:r>
          </w:p>
        </w:tc>
      </w:tr>
      <w:tr w:rsidR="00064206" w:rsidRPr="00713AE7" w14:paraId="64E1C3EB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33EEA2A1" w14:textId="7EC1E6C6" w:rsidR="00064206" w:rsidRPr="00713AE7" w:rsidRDefault="00064206" w:rsidP="00064206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Pr="0006420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 agree with the application</w:t>
            </w:r>
          </w:p>
        </w:tc>
      </w:tr>
      <w:tr w:rsidR="004F0B01" w:rsidRPr="00713AE7" w14:paraId="7D55B0C5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4425E883" w14:textId="1BD34C15" w:rsidR="004F0B01" w:rsidRPr="00713AE7" w:rsidRDefault="004F0B01" w:rsidP="004F0B01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I </w:t>
            </w:r>
            <w:r w:rsidRPr="004F0B0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on't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gree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with </w:t>
            </w:r>
            <w:r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he application for the following reas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  <w:tr w:rsidR="00FC78F0" w:rsidRPr="00713AE7" w14:paraId="4FFADA21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5B6B64D5" w14:textId="1E845660" w:rsidR="00FC78F0" w:rsidRPr="00713AE7" w:rsidRDefault="00267616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at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5103" w:type="dxa"/>
            <w:vAlign w:val="center"/>
          </w:tcPr>
          <w:p w14:paraId="4208358B" w14:textId="246D5E04" w:rsidR="00FC78F0" w:rsidRPr="00713AE7" w:rsidRDefault="00267616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ignatur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</w:tbl>
    <w:p w14:paraId="10CEFDE5" w14:textId="77777777" w:rsidR="00E07FDB" w:rsidRPr="00713AE7" w:rsidRDefault="00E07FDB">
      <w:pPr>
        <w:rPr>
          <w:rFonts w:asciiTheme="minorHAnsi" w:hAnsiTheme="minorHAnsi" w:cstheme="minorHAnsi"/>
          <w:sz w:val="20"/>
          <w:szCs w:val="20"/>
          <w:lang w:val="en-GB"/>
        </w:rPr>
      </w:pPr>
    </w:p>
    <w:p w14:paraId="3CD88284" w14:textId="77777777" w:rsidR="00E07FDB" w:rsidRPr="00713AE7" w:rsidRDefault="00E07FDB">
      <w:pPr>
        <w:rPr>
          <w:rFonts w:asciiTheme="minorHAnsi" w:hAnsiTheme="minorHAnsi" w:cstheme="minorHAnsi"/>
          <w:sz w:val="20"/>
          <w:szCs w:val="20"/>
          <w:lang w:val="en-GB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:rsidRPr="00713AE7" w14:paraId="2F7393DC" w14:textId="77777777" w:rsidTr="00776CBC">
        <w:trPr>
          <w:trHeight w:val="283"/>
        </w:trPr>
        <w:tc>
          <w:tcPr>
            <w:tcW w:w="562" w:type="dxa"/>
            <w:vAlign w:val="center"/>
          </w:tcPr>
          <w:p w14:paraId="2CCFC193" w14:textId="35BBADFB" w:rsidR="00FC78F0" w:rsidRPr="00713AE7" w:rsidRDefault="00FC78F0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3. </w:t>
            </w:r>
          </w:p>
        </w:tc>
        <w:tc>
          <w:tcPr>
            <w:tcW w:w="8222" w:type="dxa"/>
            <w:gridSpan w:val="2"/>
            <w:vAlign w:val="center"/>
          </w:tcPr>
          <w:p w14:paraId="3941E178" w14:textId="4E5E413B" w:rsidR="00FC78F0" w:rsidRPr="00713AE7" w:rsidRDefault="001A05A2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Central </w:t>
            </w:r>
            <w:r w:rsidR="00E9666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ernational Relations Office (IRO)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– Erasmus+ </w:t>
            </w:r>
            <w:r w:rsidR="00E9666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stitutional coordinator</w:t>
            </w:r>
          </w:p>
        </w:tc>
      </w:tr>
      <w:tr w:rsidR="00FC78F0" w:rsidRPr="00713AE7" w14:paraId="05B954F4" w14:textId="77777777" w:rsidTr="00776CBC">
        <w:trPr>
          <w:trHeight w:val="567"/>
        </w:trPr>
        <w:tc>
          <w:tcPr>
            <w:tcW w:w="8784" w:type="dxa"/>
            <w:gridSpan w:val="3"/>
            <w:vAlign w:val="center"/>
          </w:tcPr>
          <w:p w14:paraId="7FFC1B89" w14:textId="6FC50C83" w:rsidR="00FC78F0" w:rsidRPr="00713AE7" w:rsidRDefault="00FC78F0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064206" w:rsidRPr="0006420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 agree with the application</w:t>
            </w:r>
          </w:p>
        </w:tc>
      </w:tr>
      <w:tr w:rsidR="00FC78F0" w:rsidRPr="00713AE7" w14:paraId="48E98054" w14:textId="77777777" w:rsidTr="00776CBC">
        <w:trPr>
          <w:trHeight w:val="567"/>
        </w:trPr>
        <w:tc>
          <w:tcPr>
            <w:tcW w:w="8784" w:type="dxa"/>
            <w:gridSpan w:val="3"/>
            <w:vAlign w:val="center"/>
          </w:tcPr>
          <w:p w14:paraId="31FCC39F" w14:textId="5B9B7F1A" w:rsidR="00FC78F0" w:rsidRPr="00713AE7" w:rsidRDefault="00FC78F0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9A2F1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897741"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I </w:t>
            </w:r>
            <w:r w:rsidR="004F0B01" w:rsidRPr="004F0B0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on't </w:t>
            </w:r>
            <w:r w:rsidR="00CF71F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gree</w:t>
            </w:r>
            <w:r w:rsidR="00897741"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4F0B0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with </w:t>
            </w:r>
            <w:r w:rsidR="00897741" w:rsidRPr="00897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he application for the following reason</w:t>
            </w:r>
            <w:r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  <w:tr w:rsidR="00FC78F0" w:rsidRPr="00713AE7" w14:paraId="7945470C" w14:textId="77777777" w:rsidTr="00776CBC">
        <w:trPr>
          <w:trHeight w:val="556"/>
        </w:trPr>
        <w:tc>
          <w:tcPr>
            <w:tcW w:w="3681" w:type="dxa"/>
            <w:gridSpan w:val="2"/>
            <w:vAlign w:val="center"/>
          </w:tcPr>
          <w:p w14:paraId="40ED00FD" w14:textId="5B64BCEE" w:rsidR="00FC78F0" w:rsidRPr="00713AE7" w:rsidRDefault="00267616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at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5103" w:type="dxa"/>
            <w:vAlign w:val="center"/>
          </w:tcPr>
          <w:p w14:paraId="5F4BC805" w14:textId="2831944E" w:rsidR="00FC78F0" w:rsidRPr="00713AE7" w:rsidRDefault="00267616" w:rsidP="00776CBC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ignature</w:t>
            </w:r>
            <w:r w:rsidR="00FC78F0" w:rsidRPr="00713A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:</w:t>
            </w:r>
          </w:p>
        </w:tc>
      </w:tr>
    </w:tbl>
    <w:p w14:paraId="6A9044A8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097AEABC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51193253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49916172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5BCE1B52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140107BB" w14:textId="77777777" w:rsidR="00E07FDB" w:rsidRPr="00713AE7" w:rsidRDefault="00E07FDB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36003AD5" w14:textId="77777777" w:rsidR="002510BD" w:rsidRPr="00713AE7" w:rsidRDefault="002510BD" w:rsidP="002510BD">
      <w:pPr>
        <w:tabs>
          <w:tab w:val="left" w:pos="5580"/>
        </w:tabs>
        <w:rPr>
          <w:rFonts w:asciiTheme="minorHAnsi" w:hAnsiTheme="minorHAnsi" w:cstheme="minorHAnsi"/>
          <w:sz w:val="18"/>
          <w:szCs w:val="18"/>
          <w:lang w:val="en-GB"/>
        </w:rPr>
      </w:pPr>
    </w:p>
    <w:p w14:paraId="77461D75" w14:textId="77777777" w:rsidR="00057D3D" w:rsidRPr="00713AE7" w:rsidRDefault="00057D3D" w:rsidP="00DC4FA2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6407C5AF" w14:textId="5F55508E" w:rsidR="007767F8" w:rsidRPr="00713AE7" w:rsidRDefault="000706F6" w:rsidP="00DC4FA2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0706F6">
        <w:rPr>
          <w:rFonts w:asciiTheme="minorHAnsi" w:hAnsiTheme="minorHAnsi" w:cstheme="minorHAnsi"/>
          <w:sz w:val="18"/>
          <w:szCs w:val="18"/>
          <w:lang w:val="en-GB"/>
        </w:rPr>
        <w:t xml:space="preserve">Before signing the </w:t>
      </w:r>
      <w:r w:rsidR="00A7129A">
        <w:rPr>
          <w:rFonts w:asciiTheme="minorHAnsi" w:hAnsiTheme="minorHAnsi" w:cstheme="minorHAnsi"/>
          <w:sz w:val="18"/>
          <w:szCs w:val="18"/>
          <w:lang w:val="en-GB"/>
        </w:rPr>
        <w:t>P</w:t>
      </w:r>
      <w:r w:rsidRPr="000706F6">
        <w:rPr>
          <w:rFonts w:asciiTheme="minorHAnsi" w:hAnsiTheme="minorHAnsi" w:cstheme="minorHAnsi"/>
          <w:sz w:val="18"/>
          <w:szCs w:val="18"/>
          <w:lang w:val="en-GB"/>
        </w:rPr>
        <w:t>articipa</w:t>
      </w:r>
      <w:r w:rsidR="00A7129A">
        <w:rPr>
          <w:rFonts w:asciiTheme="minorHAnsi" w:hAnsiTheme="minorHAnsi" w:cstheme="minorHAnsi"/>
          <w:sz w:val="18"/>
          <w:szCs w:val="18"/>
          <w:lang w:val="en-GB"/>
        </w:rPr>
        <w:t>nt Grant</w:t>
      </w:r>
      <w:r w:rsidRPr="000706F6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A7129A">
        <w:rPr>
          <w:rFonts w:asciiTheme="minorHAnsi" w:hAnsiTheme="minorHAnsi" w:cstheme="minorHAnsi"/>
          <w:sz w:val="18"/>
          <w:szCs w:val="18"/>
          <w:lang w:val="en-GB"/>
        </w:rPr>
        <w:t>A</w:t>
      </w:r>
      <w:r w:rsidRPr="000706F6">
        <w:rPr>
          <w:rFonts w:asciiTheme="minorHAnsi" w:hAnsiTheme="minorHAnsi" w:cstheme="minorHAnsi"/>
          <w:sz w:val="18"/>
          <w:szCs w:val="18"/>
          <w:lang w:val="en-GB"/>
        </w:rPr>
        <w:t>greement (financial agreement) it is necessary to submit</w:t>
      </w:r>
      <w:r w:rsidR="007767F8" w:rsidRPr="00713AE7">
        <w:rPr>
          <w:rFonts w:asciiTheme="minorHAnsi" w:hAnsiTheme="minorHAnsi" w:cstheme="minorHAnsi"/>
          <w:sz w:val="18"/>
          <w:szCs w:val="18"/>
          <w:lang w:val="en-GB"/>
        </w:rPr>
        <w:t>:</w:t>
      </w:r>
    </w:p>
    <w:p w14:paraId="7995F67F" w14:textId="180A1AEB" w:rsidR="007767F8" w:rsidRPr="00713AE7" w:rsidRDefault="007767F8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  <w:lang w:val="en-GB"/>
        </w:rPr>
      </w:pPr>
      <w:r w:rsidRPr="00713AE7">
        <w:rPr>
          <w:rFonts w:asciiTheme="minorHAnsi" w:hAnsiTheme="minorHAnsi" w:cstheme="minorHAnsi"/>
          <w:sz w:val="18"/>
          <w:szCs w:val="18"/>
          <w:lang w:val="en-GB"/>
        </w:rPr>
        <w:t xml:space="preserve">Learning Agreement - Before the </w:t>
      </w:r>
      <w:r w:rsidR="00FC78F0" w:rsidRPr="00713AE7">
        <w:rPr>
          <w:rFonts w:asciiTheme="minorHAnsi" w:hAnsiTheme="minorHAnsi" w:cstheme="minorHAnsi"/>
          <w:sz w:val="18"/>
          <w:szCs w:val="18"/>
          <w:lang w:val="en-GB"/>
        </w:rPr>
        <w:t>M</w:t>
      </w:r>
      <w:r w:rsidRPr="00713AE7">
        <w:rPr>
          <w:rFonts w:asciiTheme="minorHAnsi" w:hAnsiTheme="minorHAnsi" w:cstheme="minorHAnsi"/>
          <w:sz w:val="18"/>
          <w:szCs w:val="18"/>
          <w:lang w:val="en-GB"/>
        </w:rPr>
        <w:t xml:space="preserve">obility </w:t>
      </w:r>
      <w:r w:rsidR="00025635">
        <w:rPr>
          <w:rFonts w:asciiTheme="minorHAnsi" w:hAnsiTheme="minorHAnsi" w:cstheme="minorHAnsi"/>
          <w:sz w:val="18"/>
          <w:szCs w:val="18"/>
          <w:lang w:val="en-GB"/>
        </w:rPr>
        <w:t>with all approvals and signatures</w:t>
      </w:r>
      <w:r w:rsidRPr="00713AE7">
        <w:rPr>
          <w:rFonts w:asciiTheme="minorHAnsi" w:hAnsiTheme="minorHAnsi" w:cstheme="minorHAnsi"/>
          <w:sz w:val="18"/>
          <w:szCs w:val="18"/>
          <w:lang w:val="en-GB"/>
        </w:rPr>
        <w:t>.</w:t>
      </w:r>
    </w:p>
    <w:p w14:paraId="051D80D7" w14:textId="6741289B" w:rsidR="007767F8" w:rsidRPr="00713AE7" w:rsidRDefault="00E23371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  <w:lang w:val="en-GB"/>
        </w:rPr>
      </w:pPr>
      <w:r w:rsidRPr="00E23371">
        <w:rPr>
          <w:rFonts w:asciiTheme="minorHAnsi" w:hAnsiTheme="minorHAnsi" w:cstheme="minorHAnsi"/>
          <w:sz w:val="18"/>
          <w:szCs w:val="18"/>
          <w:lang w:val="en-GB"/>
        </w:rPr>
        <w:t xml:space="preserve">proof of health, accident insurance including repatriation and liability insurance for the entire </w:t>
      </w:r>
      <w:r>
        <w:rPr>
          <w:rFonts w:asciiTheme="minorHAnsi" w:hAnsiTheme="minorHAnsi" w:cstheme="minorHAnsi"/>
          <w:sz w:val="18"/>
          <w:szCs w:val="18"/>
          <w:lang w:val="en-GB"/>
        </w:rPr>
        <w:t>traineeship</w:t>
      </w:r>
      <w:r w:rsidRPr="00E23371">
        <w:rPr>
          <w:rFonts w:asciiTheme="minorHAnsi" w:hAnsiTheme="minorHAnsi" w:cstheme="minorHAnsi"/>
          <w:sz w:val="18"/>
          <w:szCs w:val="18"/>
          <w:lang w:val="en-GB"/>
        </w:rPr>
        <w:t xml:space="preserve"> period</w:t>
      </w:r>
      <w:r w:rsidR="00EE7856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EE7856" w:rsidRPr="00EE7856">
        <w:rPr>
          <w:rFonts w:asciiTheme="minorHAnsi" w:hAnsiTheme="minorHAnsi" w:cstheme="minorHAnsi"/>
          <w:sz w:val="18"/>
          <w:szCs w:val="18"/>
          <w:lang w:val="en-GB"/>
        </w:rPr>
        <w:t>by ERV</w:t>
      </w:r>
      <w:r w:rsidR="00F815F9">
        <w:rPr>
          <w:rFonts w:asciiTheme="minorHAnsi" w:hAnsiTheme="minorHAnsi" w:cstheme="minorHAnsi"/>
          <w:sz w:val="18"/>
          <w:szCs w:val="18"/>
          <w:lang w:val="en-GB"/>
        </w:rPr>
        <w:t xml:space="preserve"> insurance company </w:t>
      </w:r>
      <w:r w:rsidR="00F815F9" w:rsidRPr="00F815F9">
        <w:rPr>
          <w:rFonts w:asciiTheme="minorHAnsi" w:hAnsiTheme="minorHAnsi" w:cstheme="minorHAnsi"/>
          <w:sz w:val="18"/>
          <w:szCs w:val="18"/>
          <w:lang w:val="en-GB"/>
        </w:rPr>
        <w:t>or its equivalent approved by the Erasmus coordinator at the Central International Relations Office (IRO)</w:t>
      </w:r>
      <w:r w:rsidR="00F815F9">
        <w:rPr>
          <w:rFonts w:asciiTheme="minorHAnsi" w:hAnsiTheme="minorHAnsi" w:cstheme="minorHAnsi"/>
          <w:sz w:val="18"/>
          <w:szCs w:val="18"/>
          <w:lang w:val="en-GB"/>
        </w:rPr>
        <w:t xml:space="preserve"> of CZU</w:t>
      </w:r>
      <w:r w:rsidR="00977505" w:rsidRPr="00713AE7">
        <w:rPr>
          <w:rFonts w:asciiTheme="minorHAnsi" w:hAnsiTheme="minorHAnsi" w:cstheme="minorHAnsi"/>
          <w:sz w:val="18"/>
          <w:szCs w:val="18"/>
          <w:lang w:val="en-GB"/>
        </w:rPr>
        <w:t>.</w:t>
      </w:r>
    </w:p>
    <w:p w14:paraId="09FC1D78" w14:textId="77777777" w:rsidR="00DC4FA2" w:rsidRPr="00713AE7" w:rsidRDefault="00DC4FA2" w:rsidP="00FC78F0">
      <w:pPr>
        <w:ind w:left="284" w:hanging="218"/>
        <w:rPr>
          <w:rFonts w:asciiTheme="minorHAnsi" w:hAnsiTheme="minorHAnsi" w:cstheme="minorHAnsi"/>
          <w:sz w:val="18"/>
          <w:szCs w:val="18"/>
          <w:lang w:val="en-GB"/>
        </w:rPr>
      </w:pPr>
    </w:p>
    <w:p w14:paraId="1CEF7AA4" w14:textId="7B8E827D" w:rsidR="00DC4FA2" w:rsidRPr="00713AE7" w:rsidRDefault="000D71AD" w:rsidP="00B76BCB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713AE7">
        <w:rPr>
          <w:rFonts w:asciiTheme="minorHAnsi" w:hAnsiTheme="minorHAnsi" w:cstheme="minorHAnsi"/>
          <w:sz w:val="18"/>
          <w:szCs w:val="18"/>
          <w:lang w:val="en-GB"/>
        </w:rPr>
        <w:t>Documents upon return from the stay</w:t>
      </w:r>
      <w:r w:rsidR="00A843D9" w:rsidRPr="00713AE7">
        <w:rPr>
          <w:rFonts w:asciiTheme="minorHAnsi" w:hAnsiTheme="minorHAnsi" w:cstheme="minorHAnsi"/>
          <w:sz w:val="18"/>
          <w:szCs w:val="18"/>
          <w:lang w:val="en-GB"/>
        </w:rPr>
        <w:t xml:space="preserve"> (obligations after return</w:t>
      </w:r>
      <w:r w:rsidR="00713AE7" w:rsidRPr="00713AE7">
        <w:rPr>
          <w:rFonts w:asciiTheme="minorHAnsi" w:hAnsiTheme="minorHAnsi" w:cstheme="minorHAnsi"/>
          <w:sz w:val="18"/>
          <w:szCs w:val="18"/>
          <w:lang w:val="en-GB"/>
        </w:rPr>
        <w:t>ing)</w:t>
      </w:r>
      <w:r w:rsidR="00DC4FA2" w:rsidRPr="00713AE7">
        <w:rPr>
          <w:rFonts w:asciiTheme="minorHAnsi" w:hAnsiTheme="minorHAnsi" w:cstheme="minorHAnsi"/>
          <w:sz w:val="18"/>
          <w:szCs w:val="18"/>
          <w:lang w:val="en-GB"/>
        </w:rPr>
        <w:t xml:space="preserve">: </w:t>
      </w:r>
    </w:p>
    <w:p w14:paraId="2796A6A1" w14:textId="77777777" w:rsidR="00B10165" w:rsidRDefault="00713AE7" w:rsidP="00B76BCB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  <w:lang w:val="en-GB"/>
        </w:rPr>
      </w:pPr>
      <w:r w:rsidRPr="00B10165">
        <w:rPr>
          <w:rFonts w:asciiTheme="minorHAnsi" w:hAnsiTheme="minorHAnsi" w:cstheme="minorHAnsi"/>
          <w:sz w:val="18"/>
          <w:szCs w:val="18"/>
          <w:lang w:val="en-GB"/>
        </w:rPr>
        <w:t>Fill in the participant report – EU survey questionnaire</w:t>
      </w:r>
      <w:r w:rsidR="007767F8" w:rsidRPr="00B10165">
        <w:rPr>
          <w:rFonts w:asciiTheme="minorHAnsi" w:hAnsiTheme="minorHAnsi" w:cstheme="minorHAnsi"/>
          <w:sz w:val="18"/>
          <w:szCs w:val="18"/>
          <w:lang w:val="en-GB"/>
        </w:rPr>
        <w:t>.</w:t>
      </w:r>
    </w:p>
    <w:p w14:paraId="5FAFCFC4" w14:textId="05479E75" w:rsidR="00DC4FA2" w:rsidRPr="00B10165" w:rsidRDefault="004F14AA" w:rsidP="00B76BCB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  <w:lang w:val="en-GB"/>
        </w:rPr>
      </w:pPr>
      <w:r w:rsidRPr="00B10165">
        <w:rPr>
          <w:rFonts w:asciiTheme="minorHAnsi" w:hAnsiTheme="minorHAnsi" w:cstheme="minorHAnsi"/>
          <w:sz w:val="18"/>
          <w:szCs w:val="18"/>
          <w:lang w:val="en-GB"/>
        </w:rPr>
        <w:t>Submit the original Learning Agreement - After the Mobility section (Traineeship Certificate), completed and signed by the receiving institution, indicating the duration of the traineeship, which must correspond to the duration specified in the Participa</w:t>
      </w:r>
      <w:r w:rsidR="00B10165" w:rsidRPr="00B10165">
        <w:rPr>
          <w:rFonts w:asciiTheme="minorHAnsi" w:hAnsiTheme="minorHAnsi" w:cstheme="minorHAnsi"/>
          <w:sz w:val="18"/>
          <w:szCs w:val="18"/>
          <w:lang w:val="en-GB"/>
        </w:rPr>
        <w:t xml:space="preserve">nt Grant </w:t>
      </w:r>
      <w:r w:rsidRPr="00B10165">
        <w:rPr>
          <w:rFonts w:asciiTheme="minorHAnsi" w:hAnsiTheme="minorHAnsi" w:cstheme="minorHAnsi"/>
          <w:sz w:val="18"/>
          <w:szCs w:val="18"/>
          <w:lang w:val="en-GB"/>
        </w:rPr>
        <w:t>Agreement or any amendments to it.</w:t>
      </w:r>
    </w:p>
    <w:sectPr w:rsidR="00DC4FA2" w:rsidRPr="00B10165" w:rsidSect="00E07FDB">
      <w:headerReference w:type="default" r:id="rId8"/>
      <w:pgSz w:w="11906" w:h="16838"/>
      <w:pgMar w:top="1560" w:right="70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C7310" w14:textId="77777777" w:rsidR="00522F74" w:rsidRDefault="00522F74">
      <w:r>
        <w:separator/>
      </w:r>
    </w:p>
  </w:endnote>
  <w:endnote w:type="continuationSeparator" w:id="0">
    <w:p w14:paraId="3DD91F1D" w14:textId="77777777" w:rsidR="00522F74" w:rsidRDefault="00522F74">
      <w:r>
        <w:continuationSeparator/>
      </w:r>
    </w:p>
  </w:endnote>
  <w:endnote w:type="continuationNotice" w:id="1">
    <w:p w14:paraId="7AFD2BB7" w14:textId="77777777" w:rsidR="00522F74" w:rsidRDefault="00522F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E3E0F7" w14:textId="77777777" w:rsidR="00522F74" w:rsidRDefault="00522F74">
      <w:r>
        <w:separator/>
      </w:r>
    </w:p>
  </w:footnote>
  <w:footnote w:type="continuationSeparator" w:id="0">
    <w:p w14:paraId="7C92DBA7" w14:textId="77777777" w:rsidR="00522F74" w:rsidRDefault="00522F74">
      <w:r>
        <w:continuationSeparator/>
      </w:r>
    </w:p>
  </w:footnote>
  <w:footnote w:type="continuationNotice" w:id="1">
    <w:p w14:paraId="3A1F1D85" w14:textId="77777777" w:rsidR="00522F74" w:rsidRDefault="00522F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252C2" w14:textId="08D49DA1" w:rsidR="00E07FDB" w:rsidRDefault="00E07FDB">
    <w:pPr>
      <w:pStyle w:val="Zhlav"/>
    </w:pPr>
    <w:r w:rsidRPr="00E07FDB">
      <w:rPr>
        <w:rFonts w:asciiTheme="minorHAnsi" w:hAnsiTheme="minorHAnsi" w:cstheme="minorHAnsi"/>
        <w:b/>
        <w:caps/>
        <w:noProof/>
        <w:lang w:val="en-GB"/>
      </w:rPr>
      <w:drawing>
        <wp:anchor distT="0" distB="0" distL="114300" distR="114300" simplePos="0" relativeHeight="251658241" behindDoc="0" locked="0" layoutInCell="1" allowOverlap="1" wp14:anchorId="5FAFD279" wp14:editId="3E3A550C">
          <wp:simplePos x="0" y="0"/>
          <wp:positionH relativeFrom="column">
            <wp:posOffset>4122954</wp:posOffset>
          </wp:positionH>
          <wp:positionV relativeFrom="paragraph">
            <wp:posOffset>-142367</wp:posOffset>
          </wp:positionV>
          <wp:extent cx="1602105" cy="350520"/>
          <wp:effectExtent l="0" t="0" r="0" b="0"/>
          <wp:wrapThrough wrapText="bothSides">
            <wp:wrapPolygon edited="0">
              <wp:start x="0" y="0"/>
              <wp:lineTo x="0" y="19957"/>
              <wp:lineTo x="21061" y="19957"/>
              <wp:lineTo x="21317" y="16435"/>
              <wp:lineTo x="21317" y="9391"/>
              <wp:lineTo x="7191" y="0"/>
              <wp:lineTo x="0" y="0"/>
            </wp:wrapPolygon>
          </wp:wrapThrough>
          <wp:docPr id="1649377260" name="Obrázek 1649377260" descr="Obsah obrázku Písmo, Elektricky modrá, snímek obrazovky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 descr="Obsah obrázku Písmo, Elektricky modrá, snímek obrazovky, Grafika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105" cy="350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07FDB">
      <w:rPr>
        <w:rFonts w:asciiTheme="minorHAnsi" w:hAnsiTheme="minorHAnsi" w:cstheme="minorHAnsi"/>
        <w:noProof/>
      </w:rPr>
      <w:drawing>
        <wp:anchor distT="0" distB="0" distL="114300" distR="114300" simplePos="0" relativeHeight="251658240" behindDoc="1" locked="0" layoutInCell="1" allowOverlap="1" wp14:anchorId="1095FD69" wp14:editId="421C28FB">
          <wp:simplePos x="0" y="0"/>
          <wp:positionH relativeFrom="column">
            <wp:posOffset>-139065</wp:posOffset>
          </wp:positionH>
          <wp:positionV relativeFrom="paragraph">
            <wp:posOffset>-201219</wp:posOffset>
          </wp:positionV>
          <wp:extent cx="1872615" cy="494665"/>
          <wp:effectExtent l="0" t="0" r="0" b="635"/>
          <wp:wrapTight wrapText="bothSides">
            <wp:wrapPolygon edited="0">
              <wp:start x="0" y="0"/>
              <wp:lineTo x="0" y="20796"/>
              <wp:lineTo x="21314" y="20796"/>
              <wp:lineTo x="21314" y="0"/>
              <wp:lineTo x="0" y="0"/>
            </wp:wrapPolygon>
          </wp:wrapTight>
          <wp:docPr id="929864733" name="Obrázek 929864733" descr="Obsah obrázku text, Písmo, bílé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Písmo, bílé, Grafika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2615" cy="494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306BF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1401A"/>
    <w:multiLevelType w:val="hybridMultilevel"/>
    <w:tmpl w:val="F12A71B2"/>
    <w:lvl w:ilvl="0" w:tplc="0405000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</w:abstractNum>
  <w:abstractNum w:abstractNumId="2" w15:restartNumberingAfterBreak="0">
    <w:nsid w:val="221712B5"/>
    <w:multiLevelType w:val="hybridMultilevel"/>
    <w:tmpl w:val="CB7C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96570"/>
    <w:multiLevelType w:val="hybridMultilevel"/>
    <w:tmpl w:val="7B8C3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6B1A6E"/>
    <w:multiLevelType w:val="hybridMultilevel"/>
    <w:tmpl w:val="552624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0A2EA1"/>
    <w:multiLevelType w:val="hybridMultilevel"/>
    <w:tmpl w:val="E6888B44"/>
    <w:lvl w:ilvl="0" w:tplc="016A9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96F94"/>
    <w:multiLevelType w:val="hybridMultilevel"/>
    <w:tmpl w:val="8B022BE0"/>
    <w:lvl w:ilvl="0" w:tplc="3800D0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06769131">
    <w:abstractNumId w:val="7"/>
  </w:num>
  <w:num w:numId="2" w16cid:durableId="1294795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1921528">
    <w:abstractNumId w:val="3"/>
  </w:num>
  <w:num w:numId="4" w16cid:durableId="831070095">
    <w:abstractNumId w:val="0"/>
  </w:num>
  <w:num w:numId="5" w16cid:durableId="2008701354">
    <w:abstractNumId w:val="4"/>
  </w:num>
  <w:num w:numId="6" w16cid:durableId="834371320">
    <w:abstractNumId w:val="2"/>
  </w:num>
  <w:num w:numId="7" w16cid:durableId="127171053">
    <w:abstractNumId w:val="5"/>
  </w:num>
  <w:num w:numId="8" w16cid:durableId="1165702371">
    <w:abstractNumId w:val="1"/>
  </w:num>
  <w:num w:numId="9" w16cid:durableId="14084600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Mws7QwNzc1NTdR0lEKTi0uzszPAykwqwUAi36VqSwAAAA="/>
  </w:docVars>
  <w:rsids>
    <w:rsidRoot w:val="009731E0"/>
    <w:rsid w:val="0002275A"/>
    <w:rsid w:val="00025635"/>
    <w:rsid w:val="00032002"/>
    <w:rsid w:val="00035411"/>
    <w:rsid w:val="0004235F"/>
    <w:rsid w:val="00054CC9"/>
    <w:rsid w:val="00057D3D"/>
    <w:rsid w:val="00064206"/>
    <w:rsid w:val="000706F6"/>
    <w:rsid w:val="00073E89"/>
    <w:rsid w:val="000832E6"/>
    <w:rsid w:val="00085835"/>
    <w:rsid w:val="000B175F"/>
    <w:rsid w:val="000B3BF9"/>
    <w:rsid w:val="000C56D9"/>
    <w:rsid w:val="000C7943"/>
    <w:rsid w:val="000D71AD"/>
    <w:rsid w:val="00100028"/>
    <w:rsid w:val="00100DA3"/>
    <w:rsid w:val="00103EAB"/>
    <w:rsid w:val="00112159"/>
    <w:rsid w:val="00115B80"/>
    <w:rsid w:val="0015438A"/>
    <w:rsid w:val="001557EF"/>
    <w:rsid w:val="00166B56"/>
    <w:rsid w:val="0018214C"/>
    <w:rsid w:val="00191116"/>
    <w:rsid w:val="001971B8"/>
    <w:rsid w:val="001A05A2"/>
    <w:rsid w:val="001A1F78"/>
    <w:rsid w:val="001B4A6B"/>
    <w:rsid w:val="001C3D97"/>
    <w:rsid w:val="001D3690"/>
    <w:rsid w:val="001D7F2E"/>
    <w:rsid w:val="001E670C"/>
    <w:rsid w:val="001F2896"/>
    <w:rsid w:val="001F6021"/>
    <w:rsid w:val="00206BA8"/>
    <w:rsid w:val="00206D2A"/>
    <w:rsid w:val="002101E9"/>
    <w:rsid w:val="00212108"/>
    <w:rsid w:val="00220C4E"/>
    <w:rsid w:val="0023133E"/>
    <w:rsid w:val="0023781A"/>
    <w:rsid w:val="002429DF"/>
    <w:rsid w:val="002510BD"/>
    <w:rsid w:val="00267616"/>
    <w:rsid w:val="00267B87"/>
    <w:rsid w:val="00273A47"/>
    <w:rsid w:val="00275085"/>
    <w:rsid w:val="002A3328"/>
    <w:rsid w:val="002B5588"/>
    <w:rsid w:val="002C0042"/>
    <w:rsid w:val="002C2873"/>
    <w:rsid w:val="002D4906"/>
    <w:rsid w:val="002D5A2D"/>
    <w:rsid w:val="002E5A70"/>
    <w:rsid w:val="00346E44"/>
    <w:rsid w:val="0036402D"/>
    <w:rsid w:val="003729ED"/>
    <w:rsid w:val="00385B5E"/>
    <w:rsid w:val="00394F06"/>
    <w:rsid w:val="003A6BC4"/>
    <w:rsid w:val="003B7FAB"/>
    <w:rsid w:val="003C3C98"/>
    <w:rsid w:val="003D23ED"/>
    <w:rsid w:val="003D247B"/>
    <w:rsid w:val="003F0D71"/>
    <w:rsid w:val="003F12A6"/>
    <w:rsid w:val="003F149C"/>
    <w:rsid w:val="00410E17"/>
    <w:rsid w:val="00432B77"/>
    <w:rsid w:val="00435B67"/>
    <w:rsid w:val="00437867"/>
    <w:rsid w:val="00440287"/>
    <w:rsid w:val="00447C8B"/>
    <w:rsid w:val="004755FB"/>
    <w:rsid w:val="00486C58"/>
    <w:rsid w:val="00486FEA"/>
    <w:rsid w:val="004910AF"/>
    <w:rsid w:val="00497A68"/>
    <w:rsid w:val="004D0E82"/>
    <w:rsid w:val="004E34CE"/>
    <w:rsid w:val="004F0B01"/>
    <w:rsid w:val="004F14AA"/>
    <w:rsid w:val="00522F74"/>
    <w:rsid w:val="00561319"/>
    <w:rsid w:val="00583C47"/>
    <w:rsid w:val="00585DEF"/>
    <w:rsid w:val="005906E8"/>
    <w:rsid w:val="0059299C"/>
    <w:rsid w:val="0059535B"/>
    <w:rsid w:val="005B2521"/>
    <w:rsid w:val="005C666B"/>
    <w:rsid w:val="006027D6"/>
    <w:rsid w:val="006210F3"/>
    <w:rsid w:val="0063483D"/>
    <w:rsid w:val="00636F33"/>
    <w:rsid w:val="006713FE"/>
    <w:rsid w:val="006877E7"/>
    <w:rsid w:val="006B48A4"/>
    <w:rsid w:val="006E0E46"/>
    <w:rsid w:val="00713AE7"/>
    <w:rsid w:val="00722985"/>
    <w:rsid w:val="00722F61"/>
    <w:rsid w:val="00726E47"/>
    <w:rsid w:val="0073191B"/>
    <w:rsid w:val="00740D99"/>
    <w:rsid w:val="007725C5"/>
    <w:rsid w:val="007767F8"/>
    <w:rsid w:val="00776CBC"/>
    <w:rsid w:val="0078552F"/>
    <w:rsid w:val="007869E4"/>
    <w:rsid w:val="007963CF"/>
    <w:rsid w:val="007B31E0"/>
    <w:rsid w:val="007B3601"/>
    <w:rsid w:val="007C24A0"/>
    <w:rsid w:val="007E7BE0"/>
    <w:rsid w:val="007F2841"/>
    <w:rsid w:val="00810FE2"/>
    <w:rsid w:val="008123BC"/>
    <w:rsid w:val="008124AA"/>
    <w:rsid w:val="008165C2"/>
    <w:rsid w:val="008211D9"/>
    <w:rsid w:val="00825C55"/>
    <w:rsid w:val="008452CC"/>
    <w:rsid w:val="00855754"/>
    <w:rsid w:val="00863EB1"/>
    <w:rsid w:val="008661A0"/>
    <w:rsid w:val="00897741"/>
    <w:rsid w:val="008B2BF8"/>
    <w:rsid w:val="008C09D8"/>
    <w:rsid w:val="008C182F"/>
    <w:rsid w:val="008C5959"/>
    <w:rsid w:val="009271B1"/>
    <w:rsid w:val="00937ABF"/>
    <w:rsid w:val="00944FB2"/>
    <w:rsid w:val="009503D4"/>
    <w:rsid w:val="00952220"/>
    <w:rsid w:val="009655BA"/>
    <w:rsid w:val="009731E0"/>
    <w:rsid w:val="00977505"/>
    <w:rsid w:val="009A2F14"/>
    <w:rsid w:val="009B5205"/>
    <w:rsid w:val="009B5C3F"/>
    <w:rsid w:val="009D5831"/>
    <w:rsid w:val="00A02F1A"/>
    <w:rsid w:val="00A063B2"/>
    <w:rsid w:val="00A206F7"/>
    <w:rsid w:val="00A261FF"/>
    <w:rsid w:val="00A36164"/>
    <w:rsid w:val="00A42739"/>
    <w:rsid w:val="00A51858"/>
    <w:rsid w:val="00A5273E"/>
    <w:rsid w:val="00A5398C"/>
    <w:rsid w:val="00A601BC"/>
    <w:rsid w:val="00A60286"/>
    <w:rsid w:val="00A6537B"/>
    <w:rsid w:val="00A7129A"/>
    <w:rsid w:val="00A73EB3"/>
    <w:rsid w:val="00A843D9"/>
    <w:rsid w:val="00AA0E03"/>
    <w:rsid w:val="00AA40CA"/>
    <w:rsid w:val="00AD400C"/>
    <w:rsid w:val="00AD6849"/>
    <w:rsid w:val="00AF507C"/>
    <w:rsid w:val="00B10165"/>
    <w:rsid w:val="00B12630"/>
    <w:rsid w:val="00B12B7D"/>
    <w:rsid w:val="00B26627"/>
    <w:rsid w:val="00B312F8"/>
    <w:rsid w:val="00B350F7"/>
    <w:rsid w:val="00B46BBC"/>
    <w:rsid w:val="00B76BCB"/>
    <w:rsid w:val="00B909B7"/>
    <w:rsid w:val="00B9555A"/>
    <w:rsid w:val="00B966C9"/>
    <w:rsid w:val="00BB3391"/>
    <w:rsid w:val="00BB7BD9"/>
    <w:rsid w:val="00BC1926"/>
    <w:rsid w:val="00BC5FD8"/>
    <w:rsid w:val="00BD6190"/>
    <w:rsid w:val="00C2425C"/>
    <w:rsid w:val="00C25425"/>
    <w:rsid w:val="00C311CE"/>
    <w:rsid w:val="00C33B52"/>
    <w:rsid w:val="00C43807"/>
    <w:rsid w:val="00C554F1"/>
    <w:rsid w:val="00C56252"/>
    <w:rsid w:val="00C661F7"/>
    <w:rsid w:val="00C71B2F"/>
    <w:rsid w:val="00C75FBC"/>
    <w:rsid w:val="00C817A7"/>
    <w:rsid w:val="00C93783"/>
    <w:rsid w:val="00C95AFB"/>
    <w:rsid w:val="00C963F0"/>
    <w:rsid w:val="00CC4189"/>
    <w:rsid w:val="00CD20B7"/>
    <w:rsid w:val="00CD4CCE"/>
    <w:rsid w:val="00CF1033"/>
    <w:rsid w:val="00CF3B0C"/>
    <w:rsid w:val="00CF71F1"/>
    <w:rsid w:val="00D06EC6"/>
    <w:rsid w:val="00D24A85"/>
    <w:rsid w:val="00D768A8"/>
    <w:rsid w:val="00DA20D8"/>
    <w:rsid w:val="00DC4FA2"/>
    <w:rsid w:val="00DC724B"/>
    <w:rsid w:val="00E01CA5"/>
    <w:rsid w:val="00E07FDB"/>
    <w:rsid w:val="00E23371"/>
    <w:rsid w:val="00E34CEF"/>
    <w:rsid w:val="00E40FEF"/>
    <w:rsid w:val="00E5727E"/>
    <w:rsid w:val="00E730C1"/>
    <w:rsid w:val="00E84DCE"/>
    <w:rsid w:val="00E9666A"/>
    <w:rsid w:val="00EC6A27"/>
    <w:rsid w:val="00ED373C"/>
    <w:rsid w:val="00EE7856"/>
    <w:rsid w:val="00F05DAC"/>
    <w:rsid w:val="00F1374E"/>
    <w:rsid w:val="00F279C8"/>
    <w:rsid w:val="00F36073"/>
    <w:rsid w:val="00F7156A"/>
    <w:rsid w:val="00F815F9"/>
    <w:rsid w:val="00F90F6E"/>
    <w:rsid w:val="00F94FA1"/>
    <w:rsid w:val="00FB0CB3"/>
    <w:rsid w:val="00FB12DA"/>
    <w:rsid w:val="00FB2730"/>
    <w:rsid w:val="00FB66A6"/>
    <w:rsid w:val="00FC78F0"/>
    <w:rsid w:val="00FE305E"/>
    <w:rsid w:val="00FE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ED25DD"/>
  <w15:chartTrackingRefBased/>
  <w15:docId w15:val="{D70202E1-DB20-4305-9D54-BE59DE1C5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C78F0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9731E0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unhideWhenUsed/>
    <w:rsid w:val="009731E0"/>
    <w:pPr>
      <w:spacing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9731E0"/>
    <w:rPr>
      <w:rFonts w:ascii="Calibri" w:eastAsia="Calibri" w:hAnsi="Calibri"/>
      <w:lang w:val="cs-CZ" w:eastAsia="en-US" w:bidi="ar-SA"/>
    </w:rPr>
  </w:style>
  <w:style w:type="character" w:styleId="Znakapoznpodarou">
    <w:name w:val="footnote reference"/>
    <w:semiHidden/>
    <w:unhideWhenUsed/>
    <w:rsid w:val="009731E0"/>
    <w:rPr>
      <w:vertAlign w:val="superscript"/>
    </w:rPr>
  </w:style>
  <w:style w:type="paragraph" w:customStyle="1" w:styleId="Barevnseznamzvraznn11">
    <w:name w:val="Barevný seznam – zvýraznění 11"/>
    <w:basedOn w:val="Normln"/>
    <w:qFormat/>
    <w:rsid w:val="009731E0"/>
    <w:pPr>
      <w:spacing w:line="276" w:lineRule="auto"/>
      <w:ind w:left="708"/>
    </w:pPr>
    <w:rPr>
      <w:rFonts w:ascii="Calibri" w:eastAsia="Calibri" w:hAnsi="Calibri"/>
      <w:sz w:val="22"/>
      <w:szCs w:val="22"/>
      <w:lang w:eastAsia="en-US"/>
    </w:rPr>
  </w:style>
  <w:style w:type="table" w:styleId="Mkatabulky">
    <w:name w:val="Table Grid"/>
    <w:basedOn w:val="Normlntabulka"/>
    <w:rsid w:val="009731E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767F8"/>
    <w:pPr>
      <w:ind w:left="720"/>
      <w:contextualSpacing/>
    </w:pPr>
  </w:style>
  <w:style w:type="paragraph" w:styleId="Zhlav">
    <w:name w:val="header"/>
    <w:basedOn w:val="Normln"/>
    <w:link w:val="ZhlavChar"/>
    <w:rsid w:val="00E07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07FDB"/>
    <w:rPr>
      <w:sz w:val="24"/>
      <w:szCs w:val="24"/>
    </w:rPr>
  </w:style>
  <w:style w:type="paragraph" w:styleId="Zpat">
    <w:name w:val="footer"/>
    <w:basedOn w:val="Normln"/>
    <w:link w:val="ZpatChar"/>
    <w:rsid w:val="00E07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E07FD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70E30-B0E4-4348-A405-F29DC4C29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708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ůžičková Hana</cp:lastModifiedBy>
  <cp:revision>2</cp:revision>
  <cp:lastPrinted>2023-08-25T07:55:00Z</cp:lastPrinted>
  <dcterms:created xsi:type="dcterms:W3CDTF">2024-06-27T11:30:00Z</dcterms:created>
  <dcterms:modified xsi:type="dcterms:W3CDTF">2024-06-27T11:30:00Z</dcterms:modified>
</cp:coreProperties>
</file>